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0c8a96a67dcf07b4081e1e1fbbb865c8137b517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63. Договор аренды нежилого здания или сооружен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Используется для фиксации согласованных условий сделки. Перед подписанием необходимо проверить личность и полномочия сторон, описание объекта, режим собственности, обязательность нотариальной формы, государственную регистрацию, порядок расчетов и налоговые последств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рендодатель - ООО «Городские помещения»; арендатор - ООО «Вектор Ритейл»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нежилое помещение площадью 184,6 кв. м по адресу: г. Москва, ул. Профсоюзная, д. 88, помещение 4/1, кадастровый номер 77:06:0004003:5112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Договор аренды № А-17/25 заключен 01.09.2025 на пять лет. Арендная плата - 420 000 руб. в месяц, обеспечительный платеж - 840 000 руб. С февраля 2026 года арендатор допускает просрочку, а задолженность за февраль-май составила 1 680 000 руб. Кроме того, без согласия арендодателя демонтирована часть вентиляции. Претензия от 10.06.2026 получена арендатором 13.06.2026, но требования не исполнены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г. Москв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«[число]» [месяц] 2026 года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[Сторона 1], именуемая в дальнейшем «Сторона 1», и [Сторона 2], именуемая в дальнейшем «Сторона 2», совместно именуемые «Стороны», заключили настоящий документ о нижеследующем.</w:t>
      </w:r>
    </w:p>
    <w:bookmarkEnd w:id="22"/>
    <w:bookmarkStart w:id="31" w:name="X267227c748ba0367f880a02a5d8ed8caee49e8c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ГОВОР АРЕНДЫ НЕЖИЛОГО ЗДАНИЯ ИЛИ СООРУЖЕНИЯ</w:t>
      </w:r>
    </w:p>
    <w:bookmarkStart w:id="23" w:name="предмет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1. Предмет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1.1. Стороны согласовали права и обязанности в отношении объекта: нежилое помещение площадью 184,6 кв. м по адресу: г. Москва, ул. Профсоюзная, д. 88, помещение 4/1, кадастровый номер 77:06:0004003:5112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1.2. Характеристики объекта должны дословно соответствовать сведениям ЕГРН и технической документации. При расхождении подписание и регистрация откладываются до устранения противоречия.</w:t>
      </w:r>
    </w:p>
    <w:bookmarkEnd w:id="23"/>
    <w:bookmarkStart w:id="24" w:name="срок-и-передач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2. Срок и передач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2.1. Объект передается по акту не позднее [дата]. Срок пользования: с [дата] по [дата]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2.2. В акте фиксируются состояние, ключи, счетчики и недостатки.</w:t>
      </w:r>
    </w:p>
    <w:bookmarkEnd w:id="24"/>
    <w:bookmarkStart w:id="25" w:name="плата-и-обеспече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3. Плата и обеспечение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3.1. Ежемесячная плата составляет [сумма] руб. и уплачивается до [число]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3.2. Обеспечительный платеж составляет [сумма] руб. и зачитывается только после уведомления в подтвержденную задолженность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3.3. Индексация допускается не чаще и не выше пределов, прямо установленных договором.</w:t>
      </w:r>
    </w:p>
    <w:bookmarkEnd w:id="25"/>
    <w:bookmarkStart w:id="26" w:name="использование-и-ремонт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4. Использование и ремонт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4.1. Объект используется только по назначению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4.2. Текущий и капитальный ремонт распределяются по конкретному перечню. Неотделимые улучшения требуют письменного согласия.</w:t>
      </w:r>
    </w:p>
    <w:bookmarkEnd w:id="26"/>
    <w:bookmarkStart w:id="27" w:name="прекращение-и-возврат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5. Прекращение и возврат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5.1. Односторонний отказ допускается только на законном или договорном основани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5.2. Возврат оформляется актом. Плата за просрочку возврата начисляется лишь при фактическом удержании объекта пользователем.</w:t>
      </w:r>
    </w:p>
    <w:bookmarkEnd w:id="27"/>
    <w:bookmarkStart w:id="28" w:name="документы-и-заявления-сторон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7. Документы и заявления сторон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7.1. Каждая сторона до подписания передает документы, подтверждающие личность, полномочия, право и необходимые согласия. Копии сверяются с оригиналам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7.2. Стороны подтверждают отсутствие скрытых соглашений, влияющих на цену, пользование или обременение объект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7.3. Все уведомления направляются по указанным адресам заказным письмом, курьером под подпись либо электронным способом, позволяющим подтвердить отправителя, содержание и дату доставки.</w:t>
      </w:r>
    </w:p>
    <w:bookmarkEnd w:id="28"/>
    <w:bookmarkStart w:id="29" w:name="заключительные-положен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8. Заключительные положени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8.1. Изменения действительны в письменной форме и подписываются уполномоченными лицам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2. Недействительность отдельного условия не влечет недействительности остальных положений, если документ может исполняться без него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3. Споры разрешаются путем переговоров и в компетентном суде с соблюдением обязательного досудебного порядк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4. Документ составлен в количестве экземпляров, достаточном для сторон, нотариуса и органа регистрации.</w:t>
      </w:r>
    </w:p>
    <w:bookmarkEnd w:id="29"/>
    <w:bookmarkStart w:id="30" w:name="реквизиты-и-подпис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9. Реквизиты и подписи</w:t>
      </w:r>
    </w:p>
    <w:tbl>
      <w:tblPr>
        <w:tblW w:type="auto" w:w="0"/>
        <w:jc w:val="left"/>
        <w:tblLayout w:type="autofi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Сторона 1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Сторона 2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реквизиты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реквизиты]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 / [ФИО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 / [ФИО]</w:t>
            </w:r>
          </w:p>
        </w:tc>
      </w:tr>
    </w:tbl>
    <w:bookmarkEnd w:id="30"/>
    <w:bookmarkEnd w:id="31"/>
    <w:bookmarkStart w:id="32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32"/>
    <w:bookmarkStart w:id="33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говор аренды и акт передачи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помесячный расчет платы, неустойки и частичных платежей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акт состояния или возврата помещения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переписка о ремонте, доступе и прекращении договора.</w:t>
      </w:r>
    </w:p>
    <w:bookmarkEnd w:id="33"/>
    <w:bookmarkStart w:id="34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34"/>
    <w:bookmarkStart w:id="35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Недостаточная индивидуализация объекта или отсутствие обязательной нотариальной формы может привести к незаключенности документа либо отказу в регистраци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Расчет до регистрации без безопасного механизма увеличивает риск утраты денег или объект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Общие заверения без последствий малоэффективны: нужно установить удержание суммы, неустойку, обязанность устранить нарушение и право на отказ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ередача ключей не заменяет государственную регистрацию права и не подтверждает отсутствие прав третьих лиц.</w:t>
      </w:r>
    </w:p>
    <w:bookmarkEnd w:id="35"/>
    <w:bookmarkStart w:id="36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6"/>
    <w:bookmarkEnd w:id="37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39Z</dcterms:created>
  <dcterms:modified xsi:type="dcterms:W3CDTF">2026-07-18T09:18:39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